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Aerospace</w:t>
      </w:r>
      <w:r>
        <w:t xml:space="preserve"> </w:t>
      </w:r>
      <w:r>
        <w:t xml:space="preserve">Engineer</w:t>
      </w:r>
      <w:r>
        <w:t xml:space="preserve"> </w:t>
      </w:r>
      <w:r>
        <w:t xml:space="preserve">in</w:t>
      </w:r>
      <w:r>
        <w:t xml:space="preserve"> </w:t>
      </w:r>
      <w:r>
        <w:t xml:space="preserve">Peru</w:t>
      </w:r>
      <w:r>
        <w:t xml:space="preserve"> </w:t>
      </w:r>
      <w:r>
        <w:t xml:space="preserve">Lima</w:t>
      </w:r>
    </w:p>
    <w:bookmarkStart w:id="24" w:name="cover-letter"/>
    <w:p>
      <w:pPr>
        <w:pStyle w:val="Heading1"/>
      </w:pPr>
      <w:r>
        <w:t xml:space="preserve">Cover Letter</w:t>
      </w:r>
    </w:p>
    <w:p>
      <w:pPr>
        <w:pStyle w:val="FirstParagraph"/>
      </w:pPr>
      <w:r>
        <w:t xml:space="preserve">Dear Hiring Manager,</w:t>
      </w:r>
    </w:p>
    <w:p>
      <w:pPr>
        <w:pStyle w:val="BodyText"/>
      </w:pPr>
      <w:r>
        <w:t xml:space="preserve">As a dedicated Aerospace Engineer with over [X years] of experience in cutting-edge aviation and space technologies, I am excited to apply for the Aerospace Engineer position at your esteemed organization in Peru Lima. My academic background, technical expertise, and passion for innovation align seamlessly with the opportunities available in Peru’s rapidly growing aerospace sector. I am particularly drawn to this opportunity because of my deep appreciation for Peru Lima’s strategic role as a hub for engineering excellence and its commitment to advancing aerospace science in South America.</w:t>
      </w:r>
    </w:p>
    <w:p>
      <w:pPr>
        <w:pStyle w:val="BodyText"/>
      </w:pPr>
      <w:r>
        <w:t xml:space="preserve">Throughout my career, I have focused on designing, analyzing, and optimizing systems that push the boundaries of aerospace technology. From conceptualizing aircraft structures to developing propulsion solutions for space exploration missions, my work has consistently emphasized precision, sustainability, and efficiency. In Peru Lima, where the demand for skilled engineers is rising due to increased investment in aviation infrastructure and satellite technology, I am eager to contribute my expertise to projects that align with both national goals and global aerospace standards.</w:t>
      </w:r>
    </w:p>
    <w:bookmarkStart w:id="20" w:name="why-peru-lima"/>
    <w:p>
      <w:pPr>
        <w:pStyle w:val="Heading2"/>
      </w:pPr>
      <w:r>
        <w:t xml:space="preserve">Why Peru Lima?</w:t>
      </w:r>
    </w:p>
    <w:p>
      <w:pPr>
        <w:pStyle w:val="FirstParagraph"/>
      </w:pPr>
      <w:r>
        <w:t xml:space="preserve">Peru Lima has long been a beacon of innovation in Latin America, with its unique geographic location and growing aerospace industry making it an ideal environment for engineering professionals. The city’s proximity to the Pacific Ocean, combined with its historical significance in aviation and space research, creates a dynamic ecosystem where engineers can collaborate on projects that span commercial aviation, defense systems, and satellite development. As an Aerospace Engineer, I am particularly inspired by the potential to work on initiatives that leverage Peru Lima’s natural advantages—such as its clear skies for astronomical observations or its strategic position for satellite launches.</w:t>
      </w:r>
    </w:p>
    <w:p>
      <w:pPr>
        <w:pStyle w:val="BodyText"/>
      </w:pPr>
      <w:r>
        <w:t xml:space="preserve">Moreover, Peru’s recent advancements in aerospace education and infrastructure have positioned the country as a key player in regional innovation. Institutions like the Universidad Nacional de Ingeniería (UNI) and partnerships with international organizations such as NASA and the European Space Agency (ESA) highlight the nation’s commitment to fostering talent. I am eager to contribute to this momentum by bringing my technical skills and global perspective to projects that drive Peru Lima’s aerospace ambitions forward.</w:t>
      </w:r>
    </w:p>
    <w:bookmarkEnd w:id="20"/>
    <w:bookmarkStart w:id="21" w:name="Xc2efb56b3fd0a7aa61d5c815c377345dfa3c275"/>
    <w:p>
      <w:pPr>
        <w:pStyle w:val="Heading2"/>
      </w:pPr>
      <w:r>
        <w:t xml:space="preserve">Technical Expertise &amp; Professional Experience</w:t>
      </w:r>
    </w:p>
    <w:p>
      <w:pPr>
        <w:pStyle w:val="FirstParagraph"/>
      </w:pPr>
      <w:r>
        <w:t xml:space="preserve">My career as an Aerospace Engineer has been defined by a rigorous approach to problem-solving and a commitment to excellence. I hold a [Degree, e.g., Master’s in Aerospace Engineering] from [University Name], where I specialized in aerodynamics, propulsion systems, and spacecraft design. This academic foundation has enabled me to work on diverse projects ranging from unmanned aerial vehicle (UAV) development to the simulation of satellite orbits.</w:t>
      </w:r>
    </w:p>
    <w:p>
      <w:pPr>
        <w:pStyle w:val="BodyText"/>
      </w:pPr>
      <w:r>
        <w:t xml:space="preserve">At [Previous Company/Organization], I led a team in optimizing aircraft fuel efficiency through advanced computational fluid dynamics (CFD) modeling, resulting in a 12% reduction in energy consumption for commercial aircraft. Additionally, I contributed to the design of a reusable rocket prototype for a space exploration startup, focusing on thermal protection systems and re-entry aerodynamics. These experiences have honed my ability to balance technical complexity with practical implementation—a skill I believe is critical for success in Peru Lima’s aerospace industry.</w:t>
      </w:r>
    </w:p>
    <w:p>
      <w:pPr>
        <w:pStyle w:val="BodyText"/>
      </w:pPr>
      <w:r>
        <w:t xml:space="preserve">In my current role at [Current Company], I am responsible for conducting structural analyses of aircraft components to ensure compliance with international safety standards. My work has also involved collaborating with cross-functional teams to integrate sustainable materials into aerospace designs, reflecting my dedication to environmentally conscious engineering. These responsibilities have further strengthened my ability to navigate the challenges of modern aerospace engineering while staying attuned to global trends in innovation and sustainability.</w:t>
      </w:r>
    </w:p>
    <w:bookmarkEnd w:id="21"/>
    <w:bookmarkStart w:id="22" w:name="why-i-am-the-right-candidate"/>
    <w:p>
      <w:pPr>
        <w:pStyle w:val="Heading2"/>
      </w:pPr>
      <w:r>
        <w:t xml:space="preserve">Why I Am the Right Candidate</w:t>
      </w:r>
    </w:p>
    <w:p>
      <w:pPr>
        <w:pStyle w:val="FirstParagraph"/>
      </w:pPr>
      <w:r>
        <w:t xml:space="preserve">What sets me apart as an Aerospace Engineer is my ability to combine technical rigor with a forward-thinking mindset. I am deeply familiar with industry-standard tools such as ANSYS, SolidWorks, and MATLAB, which I use to model complex systems and simulate real-world conditions. My experience in both academic research and industrial applications has given me a unique perspective on how theoretical concepts translate into practical solutions—something that is essential for tackling the multifaceted challenges of aerospace engineering.</w:t>
      </w:r>
    </w:p>
    <w:p>
      <w:pPr>
        <w:pStyle w:val="BodyText"/>
      </w:pPr>
      <w:r>
        <w:t xml:space="preserve">Furthermore, my fluency in Spanish and English allows me to collaborate effectively with international teams, a critical asset in an industry where global partnerships are the norm. I am also committed to continuous learning, regularly attending conferences and workshops to stay updated on emerging technologies such as additive manufacturing, AI-driven design tools, and next-generation propulsion systems. This proactive approach ensures that I remain at the forefront of aerospace innovation.</w:t>
      </w:r>
    </w:p>
    <w:bookmarkEnd w:id="22"/>
    <w:bookmarkStart w:id="23" w:name="X551257ae909979380cdcc50d0ecf8922ca812a2"/>
    <w:p>
      <w:pPr>
        <w:pStyle w:val="Heading2"/>
      </w:pPr>
      <w:r>
        <w:t xml:space="preserve">Contributing to Peru Lima’s Aerospace Future</w:t>
      </w:r>
    </w:p>
    <w:p>
      <w:pPr>
        <w:pStyle w:val="FirstParagraph"/>
      </w:pPr>
      <w:r>
        <w:t xml:space="preserve">I am particularly enthusiastic about the opportunity to contribute to Peru Lima’s aerospace sector, which is poised for growth in areas such as satellite communications, aviation safety, and space exploration. I am confident that my technical expertise, combined with my passion for engineering excellence, will enable me to make meaningful contributions to your organization’s mission. Whether it is developing cutting-edge aircraft systems or supporting initiatives that promote sustainable aerospace practices, I am ready to bring my skills and dedication to your team.</w:t>
      </w:r>
    </w:p>
    <w:p>
      <w:pPr>
        <w:pStyle w:val="BodyText"/>
      </w:pPr>
      <w:r>
        <w:t xml:space="preserve">Thank you for considering my application. I would welcome the opportunity to discuss how my background and vision align with the goals of your organization in Peru Lima. Please feel free to contact me at [Your Phone Number] or [Your Email Address] at your earliest convenience. I look forward to the possibility of working together to advance aerospace engineering in this vibrant and innovative region.</w:t>
      </w:r>
    </w:p>
    <w:p>
      <w:pPr>
        <w:pStyle w:val="BodyText"/>
      </w:pPr>
      <w:r>
        <w:t xml:space="preserve">Sincerely,</w:t>
      </w:r>
      <w:r>
        <w:br/>
      </w:r>
      <w:r>
        <w:t xml:space="preserve">[Your Full Name]</w:t>
      </w:r>
      <w:r>
        <w:br/>
      </w:r>
      <w:r>
        <w:t xml:space="preserve">[Your Contact Information]</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Aerospace Engineer in Peru Lima</dc:title>
  <dc:creator/>
  <cp:keywords/>
  <dcterms:created xsi:type="dcterms:W3CDTF">2026-07-19T08:09:49Z</dcterms:created>
  <dcterms:modified xsi:type="dcterms:W3CDTF">2026-07-19T08:09:49Z</dcterms:modified>
</cp:coreProperties>
</file>

<file path=docProps/custom.xml><?xml version="1.0" encoding="utf-8"?>
<Properties xmlns="http://schemas.openxmlformats.org/officeDocument/2006/custom-properties" xmlns:vt="http://schemas.openxmlformats.org/officeDocument/2006/docPropsVTypes"/>
</file>